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the International Astronomy Scholarship Program in Tanzania Dar es Salaam</w:t>
      </w:r>
    </w:p>
    <w:bookmarkEnd w:id="20"/>
    <w:p>
      <w:pPr>
        <w:pStyle w:val="BodyText"/>
      </w:pPr>
      <w:r>
        <w:rPr>
          <w:bCs/>
          <w:b/>
        </w:rPr>
        <w:t xml:space="preserve">Amina Juma Kigongo</w:t>
      </w:r>
      <w:r>
        <w:br/>
      </w:r>
      <w:r>
        <w:t xml:space="preserve">P.O. Box 1007</w:t>
      </w:r>
      <w:r>
        <w:br/>
      </w:r>
      <w:r>
        <w:t xml:space="preserve">Dar es Salaam, Tanzania</w:t>
      </w:r>
      <w:r>
        <w:br/>
      </w:r>
      <w:r>
        <w:t xml:space="preserve">+255 712 345 678</w:t>
      </w:r>
      <w:r>
        <w:br/>
      </w:r>
      <w:r>
        <w:t xml:space="preserve">amina.kigongo@astronomy.or.tz</w:t>
      </w:r>
    </w:p>
    <w:p>
      <w:pPr>
        <w:pStyle w:val="BodyText"/>
      </w:pPr>
      <w:r>
        <w:rPr>
          <w:bCs/>
          <w:b/>
        </w:rPr>
        <w:t xml:space="preserve">Dear Scholarship Committee,</w:t>
      </w:r>
    </w:p>
    <w:p>
      <w:pPr>
        <w:pStyle w:val="BodyText"/>
      </w:pPr>
      <w:r>
        <w:t xml:space="preserve">I am writing this Scholarship Application Letter with profound enthusiasm to apply for the International Astronomy Scholarship Program, specifically targeting advanced research and training opportunities within Tanzania Dar es Salaam. As a dedicated aspiring Astronomer from rural Mtwara, Tanzania, I have spent seven years cultivating my passion for celestial phenomena through self-directed study and academic pursuits in physics. This scholarship represents not merely an educational opportunity but a pivotal catalyst for my mission to establish Africa’s first comprehensive astronomical research hub in Dar es Salaam—a city uniquely positioned to become a continental beacon for cosmic exploration.</w:t>
      </w:r>
    </w:p>
    <w:p>
      <w:pPr>
        <w:pStyle w:val="BodyText"/>
      </w:pPr>
      <w:r>
        <w:t xml:space="preserve">My journey began under the star-drenched skies of southern Tanzania, where I discovered astronomy during secondary school when our science teacher organized impromptu stargazing sessions using borrowed binoculars. This ignited an unshakeable fascination with celestial mechanics, leading me to pursue a Bachelor of Science in Physics at the University of Dar es Salaam (UDSM) while working nights as a lab assistant. Despite limited resources—including sharing a single telescope between 50 students—I graduated top 3% in my cohort and secured research internships at UDSM’s Department of Physics. My undergraduate thesis on "Dust Distribution Patterns in the Carina Nebula" earned recognition at the Eastern African Astronomy Conference, where I presented alongside researchers from South Africa and Kenya. Yet, I soon realized that Tanzania Dar es Salaam—the nation’s scientific epicenter—lacks specialized instrumentation and trained personnel to harness its unparalleled astronomical potential.</w:t>
      </w:r>
    </w:p>
    <w:p>
      <w:pPr>
        <w:pStyle w:val="BodyText"/>
      </w:pPr>
      <w:r>
        <w:t xml:space="preserve">Tanzania Dar es Salaam possesses geographic advantages critical for modern astronomy: low light pollution, minimal atmospheric interference, and a strategic location along the equator that grants access to both hemispheres’ celestial objects. The city’s coastline and elevation profiles make it ideal for ground-based observatories—a fact acknowledged by the African Southern Hemisphere Observatory (ASHO) initiative. However, current infrastructure remains inadequate; Tanzania has only one functional small telescope in Dodoma, and Dar es Salaam has no dedicated astronomy department despite hosting 40% of the country’s research institutions. This gap is why I am committed to making Tanzania Dar es Salaam the heart of African astronomical innovation. My vision includes establishing a community-based observatory at UDSM that trains Tanzanian youth in telescope operation, data analysis, and astrobiology—fields where we currently have zero local expertise.</w:t>
      </w:r>
    </w:p>
    <w:p>
      <w:pPr>
        <w:pStyle w:val="BodyText"/>
      </w:pPr>
      <w:r>
        <w:t xml:space="preserve">The scholarship would directly enable my doctoral research at the University of Dar es Salaam’s proposed Center for Space Science. I intend to develop a low-cost adaptive optics system tailored for Tanzania’s atmospheric conditions, using AI-driven software to compensate for humidity-induced distortions—a critical advancement absent in current African observatories. This work aligns with the Africa-led "African Solar Eclipse Network" (ASEN), which requires precise data from equatorial sites like Dar es Salaam during celestial events. With scholarship support, I would access UDSM’s new 2-meter telescope facility (under construction) and collaborate with international partners from South Africa’s SAAO and Chile’s ALMA Observatory. Crucially, this research will produce locally relevant solutions; for instance, my dust-distribution models could improve agricultural planning by predicting meteorological patterns linked to cosmic dust influx.</w:t>
      </w:r>
    </w:p>
    <w:p>
      <w:pPr>
        <w:pStyle w:val="BodyText"/>
      </w:pPr>
      <w:r>
        <w:t xml:space="preserve">Beyond technical contributions, I recognize that fostering astronomy in Tanzania Dar es Salaam requires cultural transformation. As a woman from a region where STEM fields remain male-dominated, I plan to launch "Starlight Clubs" in 10 Dar es Salaam secondary schools—using free mobile apps and solar-powered planetariums to engage girls in science. The scholarship’s mentorship component would empower me to coordinate these programs with Tanzania’s Ministry of Education, addressing the current statistic that only 8% of African astronomers are women (UNESCO, 2023). My long-term goal is to establish the "Dar es Salaam Astronomical Training Institute," a graduate program fully funded by Tanzanian industry partnerships and international grants—proving that Africa can lead in space science without relying on foreign dependency.</w:t>
      </w:r>
    </w:p>
    <w:p>
      <w:pPr>
        <w:pStyle w:val="BodyText"/>
      </w:pPr>
      <w:r>
        <w:t xml:space="preserve">I understand that Tanzania Dar es Salaam faces challenges: limited research funding, brain drain to Western institutions, and competing national priorities. Yet these are precisely why my application is urgent. My previous work with the Tanzanian Meteorological Agency demonstrated how space science directly impacts daily life—predicting climate shifts through satellite data saved 200,000 farmers from crop failure last year. As an Astronomer who has witnessed astronomy’s transformative power firsthand, I pledge to channel this scholarship into tangible community benefits. For example, my adaptive optics project will partner with Tanzania’s National Parks Authority to monitor wildlife migration patterns using satellite data—merging cosmic research with terrestrial conservation.</w:t>
      </w:r>
    </w:p>
    <w:p>
      <w:pPr>
        <w:pStyle w:val="BodyText"/>
      </w:pPr>
      <w:r>
        <w:t xml:space="preserve">My commitment transcends personal ambition; it serves Tanzania’s national vision for technological sovereignty. The government’s "Tanzania Vision 2030" explicitly prioritizes STEM development, and my work aligns with the Ministry of Education’s goal to train 10,000 scientists by 2035. I have already secured preliminary endorsements from UDSM’s Dean of Science (Dr. Fatma Mwakikagile) and Tanzania’s Astronomical Society Chairman (Dr. Juma Mwita), who attest to my academic rigor and community engagement. They emphasize that investing in me means investing in a model for African-led science—one where Tanzania Dar es Salaam becomes synonymous with excellence in space research, not just a recipient of global knowledge.</w:t>
      </w:r>
    </w:p>
    <w:p>
      <w:pPr>
        <w:pStyle w:val="BodyText"/>
      </w:pPr>
      <w:r>
        <w:t xml:space="preserve">In closing, this Scholarship Application Letter is more than a request—it is a blueprint for Tanzania’s scientific renaissance. As the only Tanzanian applicant with field experience in both rural astronomy outreach and university-level research, I possess the unique blend of humility and vision to bridge gaps between global knowledge networks and local needs. With your support, I will transform Tanzania Dar es Salaam from an underutilized astronomical location into a thriving center of discovery. The cosmos does not discriminate by geography; neither should we limit our ambitions to borders or budgets.</w:t>
      </w:r>
    </w:p>
    <w:p>
      <w:pPr>
        <w:pStyle w:val="BodyText"/>
      </w:pPr>
      <w:r>
        <w:t xml:space="preserve">I have attached my CV, academic transcripts, and letters of recommendation for your review. I welcome the opportunity to discuss how this scholarship can catalyze Tanzania’s emergence as a global astronomy leader during an interview at your convenience.</w:t>
      </w:r>
    </w:p>
    <w:p>
      <w:pPr>
        <w:pStyle w:val="BodyText"/>
      </w:pPr>
      <w:r>
        <w:t xml:space="preserve">Sincerely,</w:t>
      </w:r>
    </w:p>
    <w:p>
      <w:pPr>
        <w:pStyle w:val="BodyText"/>
      </w:pPr>
      <w:r>
        <w:t xml:space="preserve">Amina Juma Kigongo</w:t>
      </w:r>
    </w:p>
    <w:p>
      <w:pPr>
        <w:pStyle w:val="BodyText"/>
      </w:pPr>
      <w:r>
        <w:t xml:space="preserve">Aspiring Astronomer &amp; Future Director, Dar es Salaam Center for Space Science</w:t>
      </w:r>
    </w:p>
    <w:p>
      <w:pPr>
        <w:pStyle w:val="BodyText"/>
      </w:pPr>
      <w:r>
        <w:rPr>
          <w:bCs/>
          <w:b/>
        </w:rPr>
        <w:t xml:space="preserve">Word Count:</w:t>
      </w:r>
      <w:r>
        <w:t xml:space="preserve"> </w:t>
      </w:r>
      <w:r>
        <w:t xml:space="preserve">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Tanzania Dar es Salaam</dc:title>
  <dc:creator/>
  <dc:language>en</dc:language>
  <cp:keywords/>
  <dcterms:created xsi:type="dcterms:W3CDTF">2026-07-24T13:56:54Z</dcterms:created>
  <dcterms:modified xsi:type="dcterms:W3CDTF">2026-07-24T13:56:54Z</dcterms:modified>
</cp:coreProperties>
</file>

<file path=docProps/custom.xml><?xml version="1.0" encoding="utf-8"?>
<Properties xmlns="http://schemas.openxmlformats.org/officeDocument/2006/custom-properties" xmlns:vt="http://schemas.openxmlformats.org/officeDocument/2006/docPropsVTypes"/>
</file>